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27B61" w14:textId="4985A929" w:rsidR="00E91900" w:rsidRDefault="00E91900" w:rsidP="007B018D">
      <w:pPr>
        <w:spacing w:line="276" w:lineRule="auto"/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A5A98ED" w14:textId="77777777" w:rsidR="009612C9" w:rsidRDefault="009612C9" w:rsidP="007B018D">
      <w:pPr>
        <w:spacing w:line="276" w:lineRule="auto"/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553277C0" w14:textId="3E66EF2A" w:rsidR="001258D2" w:rsidRPr="001258D2" w:rsidRDefault="001258D2" w:rsidP="007B018D">
      <w:pPr>
        <w:spacing w:line="276" w:lineRule="auto"/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PPZ-KEU-O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VMTZ</w:t>
      </w:r>
      <w:r>
        <w:rPr>
          <w:rFonts w:ascii="Arial Narrow" w:hAnsi="Arial Narrow"/>
          <w:b w:val="0"/>
          <w:sz w:val="22"/>
          <w:szCs w:val="22"/>
          <w:lang w:val="sk-SK"/>
        </w:rPr>
        <w:t>-202</w:t>
      </w:r>
      <w:r w:rsidR="00801E93">
        <w:rPr>
          <w:rFonts w:ascii="Arial Narrow" w:hAnsi="Arial Narrow"/>
          <w:b w:val="0"/>
          <w:sz w:val="22"/>
          <w:szCs w:val="22"/>
          <w:lang w:val="sk-SK"/>
        </w:rPr>
        <w:t>6</w:t>
      </w:r>
      <w:r>
        <w:rPr>
          <w:rFonts w:ascii="Arial Narrow" w:hAnsi="Arial Narrow"/>
          <w:b w:val="0"/>
          <w:sz w:val="22"/>
          <w:szCs w:val="22"/>
          <w:lang w:val="sk-SK"/>
        </w:rPr>
        <w:t>/0</w:t>
      </w:r>
      <w:r w:rsidR="000F5553">
        <w:rPr>
          <w:rFonts w:ascii="Arial Narrow" w:hAnsi="Arial Narrow"/>
          <w:b w:val="0"/>
          <w:sz w:val="22"/>
          <w:szCs w:val="22"/>
          <w:lang w:val="sk-SK"/>
        </w:rPr>
        <w:t>28060</w:t>
      </w:r>
      <w:r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CC3362">
        <w:rPr>
          <w:rFonts w:ascii="Arial Narrow" w:hAnsi="Arial Narrow"/>
          <w:b w:val="0"/>
          <w:sz w:val="22"/>
          <w:szCs w:val="22"/>
          <w:lang w:val="sk-SK"/>
        </w:rPr>
        <w:t>1</w:t>
      </w:r>
    </w:p>
    <w:p w14:paraId="2FB42B85" w14:textId="0437CDA3" w:rsidR="004206F3" w:rsidRDefault="004206F3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10162F99" w:rsidR="00462B35" w:rsidRDefault="00EB397C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</w:p>
    <w:p w14:paraId="5600FED6" w14:textId="16E689EE" w:rsidR="00AE51EF" w:rsidRDefault="008B781C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Cs/>
          <w:sz w:val="22"/>
          <w:szCs w:val="22"/>
          <w:lang w:val="sk-SK"/>
        </w:rPr>
        <w:t>„</w:t>
      </w:r>
      <w:r w:rsidR="000B0898">
        <w:rPr>
          <w:rFonts w:ascii="Arial Narrow" w:hAnsi="Arial Narrow"/>
          <w:bCs/>
          <w:sz w:val="22"/>
          <w:szCs w:val="22"/>
          <w:lang w:val="sk-SK"/>
        </w:rPr>
        <w:t>Doplňujúce š</w:t>
      </w:r>
      <w:r>
        <w:rPr>
          <w:rFonts w:ascii="Arial Narrow" w:hAnsi="Arial Narrow"/>
          <w:bCs/>
          <w:sz w:val="22"/>
          <w:szCs w:val="22"/>
          <w:lang w:val="sk-SK"/>
        </w:rPr>
        <w:t>kolenie</w:t>
      </w:r>
      <w:r w:rsidR="000B0898">
        <w:rPr>
          <w:rFonts w:ascii="Arial Narrow" w:hAnsi="Arial Narrow"/>
          <w:bCs/>
          <w:sz w:val="22"/>
          <w:szCs w:val="22"/>
          <w:lang w:val="sk-SK"/>
        </w:rPr>
        <w:t xml:space="preserve"> v rámci</w:t>
      </w:r>
      <w:r>
        <w:rPr>
          <w:rFonts w:ascii="Arial Narrow" w:hAnsi="Arial Narrow"/>
          <w:bCs/>
          <w:sz w:val="22"/>
          <w:szCs w:val="22"/>
          <w:lang w:val="sk-SK"/>
        </w:rPr>
        <w:t xml:space="preserve"> psy</w:t>
      </w:r>
      <w:r w:rsidR="00FB643A">
        <w:rPr>
          <w:rFonts w:ascii="Arial Narrow" w:hAnsi="Arial Narrow"/>
          <w:bCs/>
          <w:sz w:val="22"/>
          <w:szCs w:val="22"/>
          <w:lang w:val="sk-SK"/>
        </w:rPr>
        <w:t>ch</w:t>
      </w:r>
      <w:r>
        <w:rPr>
          <w:rFonts w:ascii="Arial Narrow" w:hAnsi="Arial Narrow"/>
          <w:bCs/>
          <w:sz w:val="22"/>
          <w:szCs w:val="22"/>
          <w:lang w:val="sk-SK"/>
        </w:rPr>
        <w:t>ofyziol</w:t>
      </w:r>
      <w:r w:rsidR="000B0898">
        <w:rPr>
          <w:rFonts w:ascii="Arial Narrow" w:hAnsi="Arial Narrow"/>
          <w:bCs/>
          <w:sz w:val="22"/>
          <w:szCs w:val="22"/>
          <w:lang w:val="sk-SK"/>
        </w:rPr>
        <w:t>o</w:t>
      </w:r>
      <w:r>
        <w:rPr>
          <w:rFonts w:ascii="Arial Narrow" w:hAnsi="Arial Narrow"/>
          <w:bCs/>
          <w:sz w:val="22"/>
          <w:szCs w:val="22"/>
          <w:lang w:val="sk-SK"/>
        </w:rPr>
        <w:t>gi</w:t>
      </w:r>
      <w:r w:rsidR="000B0898">
        <w:rPr>
          <w:rFonts w:ascii="Arial Narrow" w:hAnsi="Arial Narrow"/>
          <w:bCs/>
          <w:sz w:val="22"/>
          <w:szCs w:val="22"/>
          <w:lang w:val="sk-SK"/>
        </w:rPr>
        <w:t>ckého overovania pravdovravnosti</w:t>
      </w:r>
      <w:r>
        <w:rPr>
          <w:rFonts w:ascii="Arial Narrow" w:hAnsi="Arial Narrow"/>
          <w:bCs/>
          <w:sz w:val="22"/>
          <w:szCs w:val="22"/>
          <w:lang w:val="sk-SK"/>
        </w:rPr>
        <w:t>“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:</w:t>
      </w:r>
    </w:p>
    <w:p w14:paraId="1EFE3F66" w14:textId="77777777" w:rsidR="008075E1" w:rsidRDefault="008075E1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76FE6F0E" w:rsidR="00462B35" w:rsidRPr="005B3ED5" w:rsidRDefault="00462B35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06573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06573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202</w:t>
      </w:r>
      <w:r w:rsidR="0046594F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C40F17">
        <w:rPr>
          <w:rFonts w:ascii="Arial Narrow" w:hAnsi="Arial Narrow"/>
          <w:b w:val="0"/>
          <w:sz w:val="22"/>
          <w:szCs w:val="22"/>
          <w:lang w:val="sk-SK"/>
        </w:rPr>
        <w:t xml:space="preserve"> do 12:00 hod.</w:t>
      </w:r>
      <w:r w:rsidR="0052100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B84E027" w14:textId="77777777" w:rsidR="008A69A7" w:rsidRDefault="008A69A7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4A8876EB" w:rsidR="00462B35" w:rsidRDefault="00462B35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a štruktúrovanú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70470144" w:rsidR="00462B35" w:rsidRPr="005B3ED5" w:rsidRDefault="00D14D8A" w:rsidP="007B018D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C9017F">
        <w:rPr>
          <w:rFonts w:ascii="Arial Narrow" w:hAnsi="Arial Narrow"/>
          <w:b w:val="0"/>
          <w:sz w:val="22"/>
          <w:szCs w:val="22"/>
          <w:lang w:val="sk-SK"/>
        </w:rPr>
        <w:t xml:space="preserve"> vo forme vyplnenia predloženej štruktúrovanej cenovej ponuky.</w:t>
      </w:r>
    </w:p>
    <w:p w14:paraId="70C028A5" w14:textId="7BEAA32E" w:rsidR="00D36697" w:rsidRDefault="00D36697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083DF17" w14:textId="1B922307" w:rsidR="00C9017F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, že ponuku nedokážete predložiť prostredníctvom systému JOSEPHINE</w:t>
      </w:r>
      <w:r w:rsidR="009600D4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redložte ju na e</w:t>
      </w:r>
      <w:r w:rsidR="009600D4">
        <w:rPr>
          <w:rFonts w:ascii="Arial Narrow" w:hAnsi="Arial Narrow"/>
          <w:b w:val="0"/>
          <w:sz w:val="22"/>
          <w:szCs w:val="22"/>
          <w:lang w:val="sk-SK"/>
        </w:rPr>
        <w:t>-</w:t>
      </w:r>
      <w:r>
        <w:rPr>
          <w:rFonts w:ascii="Arial Narrow" w:hAnsi="Arial Narrow"/>
          <w:b w:val="0"/>
          <w:sz w:val="22"/>
          <w:szCs w:val="22"/>
          <w:lang w:val="sk-SK"/>
        </w:rPr>
        <w:t>mailovú adresu</w:t>
      </w:r>
      <w:r w:rsidR="0056186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10" w:history="1">
        <w:r w:rsidR="00864E62" w:rsidRPr="00E03DE6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ondrej.laciak@minv.sk</w:t>
        </w:r>
      </w:hyperlink>
      <w:r w:rsidR="00485C3C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2B83429" w14:textId="77777777" w:rsidR="00561863" w:rsidRDefault="00561863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10794A39" w14:textId="3A3085B7" w:rsidR="004E2187" w:rsidRPr="001258D2" w:rsidRDefault="004E2187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/>
          <w:b w:val="0"/>
          <w:sz w:val="22"/>
          <w:szCs w:val="22"/>
          <w:lang w:val="sk-SK"/>
        </w:rPr>
        <w:t>80</w:t>
      </w:r>
      <w:r w:rsidR="00552BEC">
        <w:rPr>
          <w:rFonts w:ascii="Arial Narrow" w:hAnsi="Arial Narrow"/>
          <w:b w:val="0"/>
          <w:sz w:val="22"/>
          <w:szCs w:val="22"/>
          <w:lang w:val="sk-SK"/>
        </w:rPr>
        <w:t>511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>000-</w:t>
      </w:r>
      <w:r w:rsidR="00552BEC">
        <w:rPr>
          <w:rFonts w:ascii="Arial Narrow" w:hAnsi="Arial Narrow"/>
          <w:b w:val="0"/>
          <w:sz w:val="22"/>
          <w:szCs w:val="22"/>
          <w:lang w:val="sk-SK"/>
        </w:rPr>
        <w:t>9</w:t>
      </w:r>
      <w:r w:rsidRPr="001258D2"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  <w:r w:rsidR="00552BEC">
        <w:rPr>
          <w:rFonts w:ascii="Arial Narrow" w:hAnsi="Arial Narrow"/>
          <w:b w:val="0"/>
          <w:sz w:val="22"/>
          <w:szCs w:val="22"/>
          <w:lang w:val="sk-SK"/>
        </w:rPr>
        <w:t>Školenie pracovníkov</w:t>
      </w:r>
    </w:p>
    <w:p w14:paraId="13889CFF" w14:textId="24068FAE" w:rsidR="004E2187" w:rsidRPr="001258D2" w:rsidRDefault="004E2187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8</w:t>
      </w:r>
      <w:r w:rsidR="0097768B">
        <w:rPr>
          <w:rFonts w:ascii="Arial Narrow" w:hAnsi="Arial Narrow" w:cs="Arial"/>
          <w:b w:val="0"/>
          <w:sz w:val="22"/>
          <w:szCs w:val="22"/>
          <w:lang w:val="sk-SK"/>
        </w:rPr>
        <w:t>03</w:t>
      </w: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>4000</w:t>
      </w:r>
      <w:r w:rsidR="0097768B">
        <w:rPr>
          <w:rFonts w:ascii="Arial Narrow" w:hAnsi="Arial Narrow" w:cs="Arial"/>
          <w:b w:val="0"/>
          <w:sz w:val="22"/>
          <w:szCs w:val="22"/>
          <w:lang w:val="sk-SK"/>
        </w:rPr>
        <w:t>0</w:t>
      </w:r>
      <w:r w:rsidRPr="001258D2">
        <w:rPr>
          <w:rFonts w:ascii="Arial Narrow" w:hAnsi="Arial Narrow" w:cs="Arial"/>
          <w:b w:val="0"/>
          <w:sz w:val="22"/>
          <w:szCs w:val="22"/>
          <w:lang w:val="sk-SK"/>
        </w:rPr>
        <w:t xml:space="preserve">-9   </w:t>
      </w:r>
      <w:r w:rsidR="0097768B">
        <w:rPr>
          <w:rFonts w:ascii="Arial Narrow" w:hAnsi="Arial Narrow" w:cs="Arial"/>
          <w:b w:val="0"/>
          <w:sz w:val="22"/>
          <w:szCs w:val="22"/>
          <w:lang w:val="sk-SK"/>
        </w:rPr>
        <w:t>Špeciálne vzdelávanie</w:t>
      </w:r>
    </w:p>
    <w:p w14:paraId="3EEB176E" w14:textId="6839FCF3" w:rsidR="00540DEC" w:rsidRPr="001258D2" w:rsidRDefault="0097768B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 w:cs="Arial"/>
          <w:b w:val="0"/>
          <w:sz w:val="22"/>
          <w:szCs w:val="22"/>
          <w:lang w:val="sk-SK"/>
        </w:rPr>
        <w:t>8</w:t>
      </w:r>
      <w:r w:rsidR="00540DEC" w:rsidRPr="001258D2">
        <w:rPr>
          <w:rFonts w:ascii="Arial Narrow" w:hAnsi="Arial Narrow" w:cs="Arial"/>
          <w:b w:val="0"/>
          <w:sz w:val="22"/>
          <w:szCs w:val="22"/>
          <w:lang w:val="sk-SK"/>
        </w:rPr>
        <w:t>04</w:t>
      </w:r>
      <w:r>
        <w:rPr>
          <w:rFonts w:ascii="Arial Narrow" w:hAnsi="Arial Narrow" w:cs="Arial"/>
          <w:b w:val="0"/>
          <w:sz w:val="22"/>
          <w:szCs w:val="22"/>
          <w:lang w:val="sk-SK"/>
        </w:rPr>
        <w:t>00</w:t>
      </w:r>
      <w:r w:rsidR="00540DEC" w:rsidRPr="001258D2">
        <w:rPr>
          <w:rFonts w:ascii="Arial Narrow" w:hAnsi="Arial Narrow" w:cs="Arial"/>
          <w:b w:val="0"/>
          <w:sz w:val="22"/>
          <w:szCs w:val="22"/>
          <w:lang w:val="sk-SK"/>
        </w:rPr>
        <w:t>000-</w:t>
      </w:r>
      <w:r>
        <w:rPr>
          <w:rFonts w:ascii="Arial Narrow" w:hAnsi="Arial Narrow" w:cs="Arial"/>
          <w:b w:val="0"/>
          <w:sz w:val="22"/>
          <w:szCs w:val="22"/>
          <w:lang w:val="sk-SK"/>
        </w:rPr>
        <w:t>8</w:t>
      </w:r>
      <w:r w:rsidR="00540DEC" w:rsidRPr="001258D2">
        <w:rPr>
          <w:rFonts w:ascii="Arial Narrow" w:hAnsi="Arial Narrow" w:cs="Arial"/>
          <w:b w:val="0"/>
          <w:sz w:val="22"/>
          <w:szCs w:val="22"/>
          <w:lang w:val="sk-SK"/>
        </w:rPr>
        <w:t xml:space="preserve">   </w:t>
      </w:r>
      <w:r>
        <w:rPr>
          <w:rFonts w:ascii="Arial Narrow" w:hAnsi="Arial Narrow" w:cs="Arial"/>
          <w:b w:val="0"/>
          <w:sz w:val="22"/>
          <w:szCs w:val="22"/>
          <w:lang w:val="sk-SK"/>
        </w:rPr>
        <w:t>Vzdelávanie dospelých a iné vzdelávacie služby</w:t>
      </w:r>
    </w:p>
    <w:p w14:paraId="5B20F719" w14:textId="13A9EB78" w:rsidR="00540DEC" w:rsidRPr="001258D2" w:rsidRDefault="00540DEC" w:rsidP="007B018D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6A5B0827" w14:textId="7A798DEE" w:rsidR="00C9017F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7235F32" w14:textId="0D8A0989" w:rsidR="00C9017F" w:rsidRDefault="00521004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Dňa </w:t>
      </w:r>
      <w:r w:rsidR="008B781C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CC4757">
        <w:rPr>
          <w:rFonts w:ascii="Arial Narrow" w:hAnsi="Arial Narrow"/>
          <w:b w:val="0"/>
          <w:sz w:val="22"/>
          <w:szCs w:val="22"/>
          <w:lang w:val="sk-SK"/>
        </w:rPr>
        <w:t>6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 xml:space="preserve"> 2.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202</w:t>
      </w:r>
      <w:r w:rsidR="00864E62">
        <w:rPr>
          <w:rFonts w:ascii="Arial Narrow" w:hAnsi="Arial Narrow"/>
          <w:b w:val="0"/>
          <w:sz w:val="22"/>
          <w:szCs w:val="22"/>
          <w:lang w:val="sk-SK"/>
        </w:rPr>
        <w:t>6</w:t>
      </w:r>
    </w:p>
    <w:p w14:paraId="5BD898E6" w14:textId="77777777" w:rsidR="007B018D" w:rsidRDefault="007B018D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8B217AF" w14:textId="77777777" w:rsidR="008860FF" w:rsidRDefault="008860FF" w:rsidP="008860FF">
      <w:pPr>
        <w:shd w:val="clear" w:color="auto" w:fill="FFFFFF"/>
        <w:rPr>
          <w:rFonts w:ascii="Helvetica" w:hAnsi="Helvetica" w:cs="Helvetica"/>
          <w:b w:val="0"/>
          <w:bCs/>
          <w:color w:val="1F497D"/>
          <w:sz w:val="23"/>
          <w:szCs w:val="23"/>
          <w:lang w:val="sk-SK" w:eastAsia="sk-SK"/>
        </w:rPr>
      </w:pPr>
      <w:r>
        <w:rPr>
          <w:rFonts w:ascii="Helvetica" w:hAnsi="Helvetica" w:cs="Helvetica"/>
          <w:b w:val="0"/>
          <w:bCs/>
          <w:color w:val="1F497D"/>
          <w:sz w:val="23"/>
          <w:szCs w:val="23"/>
          <w:lang w:eastAsia="sk-SK"/>
        </w:rPr>
        <w:t>Ing. Ondrej Laciak, PhD.</w:t>
      </w:r>
    </w:p>
    <w:p w14:paraId="03434F3F" w14:textId="77777777" w:rsidR="008860FF" w:rsidRDefault="008860FF" w:rsidP="008860FF">
      <w:pPr>
        <w:shd w:val="clear" w:color="auto" w:fill="FFFFFF"/>
        <w:rPr>
          <w:rFonts w:ascii="Helvetica" w:hAnsi="Helvetica" w:cs="Helvetica"/>
          <w:b w:val="0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vedúci oddelenia VMT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Kriminalistický a expertízny ústav P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Prezídium PZ</w:t>
      </w:r>
    </w:p>
    <w:p w14:paraId="4843DFFB" w14:textId="68914B1E" w:rsidR="008860FF" w:rsidRDefault="008860FF" w:rsidP="008860FF">
      <w:pPr>
        <w:shd w:val="clear" w:color="auto" w:fill="FFFFFF"/>
        <w:spacing w:after="240"/>
        <w:rPr>
          <w:rFonts w:ascii="Calibri" w:hAnsi="Calibri" w:cs="Calibri"/>
          <w:color w:val="000000"/>
          <w:sz w:val="18"/>
          <w:szCs w:val="18"/>
          <w:lang w:eastAsia="sk-SK"/>
        </w:rPr>
      </w:pPr>
      <w:r>
        <w:rPr>
          <w:color w:val="000000"/>
          <w:sz w:val="18"/>
          <w:szCs w:val="18"/>
          <w:lang w:eastAsia="sk-SK"/>
        </w:rPr>
        <w:br/>
      </w:r>
      <w:r>
        <w:rPr>
          <w:noProof/>
          <w:color w:val="000000"/>
          <w:sz w:val="18"/>
          <w:szCs w:val="18"/>
          <w:lang w:val="sk-SK" w:eastAsia="sk-SK"/>
        </w:rPr>
        <w:drawing>
          <wp:inline distT="0" distB="0" distL="0" distR="0" wp14:anchorId="1D13B922" wp14:editId="470D6966">
            <wp:extent cx="1906270" cy="504825"/>
            <wp:effectExtent l="0" t="0" r="17780" b="952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46D96" w14:textId="77777777" w:rsidR="008860FF" w:rsidRDefault="008860FF" w:rsidP="008860FF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Sklabinská 1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812 72 Bratislava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Slovenská republika</w:t>
      </w:r>
    </w:p>
    <w:p w14:paraId="321CF653" w14:textId="77777777" w:rsidR="008860FF" w:rsidRDefault="008860FF" w:rsidP="008860FF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tel.: +421 9610 57537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mobil: +421 905 917 556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fax.: +421 9610 59058</w:t>
      </w:r>
    </w:p>
    <w:p w14:paraId="1C22981C" w14:textId="77777777" w:rsidR="008860FF" w:rsidRDefault="00AF1F4C" w:rsidP="008860FF">
      <w:pPr>
        <w:shd w:val="clear" w:color="auto" w:fill="FFFFFF"/>
        <w:rPr>
          <w:rFonts w:ascii="Calibri" w:hAnsi="Calibri" w:cs="Calibri"/>
          <w:color w:val="000000"/>
          <w:sz w:val="23"/>
          <w:szCs w:val="23"/>
          <w:lang w:eastAsia="sk-SK"/>
        </w:rPr>
      </w:pPr>
      <w:hyperlink r:id="rId13" w:history="1">
        <w:r w:rsidR="008860FF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ondrej.laciak@minv.sk</w:t>
        </w:r>
      </w:hyperlink>
      <w:r w:rsidR="008860FF"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r w:rsidR="008860FF">
        <w:rPr>
          <w:rFonts w:ascii="Helvetica" w:hAnsi="Helvetica" w:cs="Helvetica"/>
          <w:color w:val="C3112B"/>
          <w:sz w:val="18"/>
          <w:szCs w:val="18"/>
          <w:lang w:eastAsia="sk-SK"/>
        </w:rPr>
        <w:t xml:space="preserve">| </w:t>
      </w:r>
      <w:hyperlink r:id="rId14" w:history="1">
        <w:r w:rsidR="008860FF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www.minv.sk</w:t>
        </w:r>
      </w:hyperlink>
    </w:p>
    <w:p w14:paraId="037BF34B" w14:textId="4DA46D92" w:rsidR="00F96004" w:rsidRDefault="00F96004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AEA6622" w14:textId="300B8F3F" w:rsidR="00C9017F" w:rsidRDefault="00C9017F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612C9">
        <w:rPr>
          <w:rFonts w:ascii="Arial Narrow" w:hAnsi="Arial Narrow"/>
          <w:b w:val="0"/>
          <w:sz w:val="22"/>
          <w:szCs w:val="22"/>
          <w:lang w:val="sk-SK"/>
        </w:rPr>
        <w:t>V prípade nedostupnosti kontaktujte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 sekretariát riaditeľa KEÚ PZ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t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el</w:t>
      </w:r>
      <w:r w:rsidR="00E21FEF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: +42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9610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9612C9">
        <w:rPr>
          <w:rFonts w:ascii="Arial Narrow" w:hAnsi="Arial Narrow"/>
          <w:b w:val="0"/>
          <w:sz w:val="22"/>
          <w:szCs w:val="22"/>
          <w:lang w:val="sk-SK"/>
        </w:rPr>
        <w:t>57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7 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 xml:space="preserve">v pracovných dňoch 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v čase od 0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7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0 h</w:t>
      </w:r>
      <w:r w:rsidR="003D6429">
        <w:rPr>
          <w:rFonts w:ascii="Arial Narrow" w:hAnsi="Arial Narrow"/>
          <w:b w:val="0"/>
          <w:sz w:val="22"/>
          <w:szCs w:val="22"/>
          <w:lang w:val="sk-SK"/>
        </w:rPr>
        <w:t>od.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 xml:space="preserve"> do 1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4E2187" w:rsidRPr="009612C9">
        <w:rPr>
          <w:rFonts w:ascii="Arial Narrow" w:hAnsi="Arial Narrow"/>
          <w:b w:val="0"/>
          <w:sz w:val="22"/>
          <w:szCs w:val="22"/>
          <w:lang w:val="sk-SK"/>
        </w:rPr>
        <w:t>0 h</w:t>
      </w:r>
      <w:r w:rsidR="002D5A90">
        <w:rPr>
          <w:rFonts w:ascii="Arial Narrow" w:hAnsi="Arial Narrow"/>
          <w:b w:val="0"/>
          <w:sz w:val="22"/>
          <w:szCs w:val="22"/>
          <w:lang w:val="sk-SK"/>
        </w:rPr>
        <w:t>od.</w:t>
      </w:r>
    </w:p>
    <w:p w14:paraId="46833EA0" w14:textId="340658B1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854C99" w14:textId="7ED882AA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319A1FA" w14:textId="1967D528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F691122" w14:textId="329FC072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A69CAC" w14:textId="53D5425B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75F8F06" w14:textId="67FEBD95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2BBE641" w14:textId="6D7D1F61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429CF49" w14:textId="77777777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5FA9C2E" w14:textId="1A465593" w:rsidR="00C103F2" w:rsidRDefault="00C103F2" w:rsidP="007B018D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095CA24" w14:textId="77777777" w:rsidR="00C103F2" w:rsidRPr="00C103F2" w:rsidRDefault="00C103F2" w:rsidP="00C103F2">
      <w:pPr>
        <w:pStyle w:val="Zkladntext"/>
        <w:spacing w:after="0" w:line="276" w:lineRule="auto"/>
        <w:jc w:val="center"/>
        <w:rPr>
          <w:rStyle w:val="rynqvb"/>
          <w:rFonts w:ascii="Times New Roman" w:hAnsi="Times New Roman"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color w:val="3C4043"/>
          <w:sz w:val="24"/>
          <w:szCs w:val="24"/>
        </w:rPr>
        <w:lastRenderedPageBreak/>
        <w:t>Invitation to submit an indicative price offer for the purpose of determining the estimated value of the contract</w:t>
      </w:r>
    </w:p>
    <w:p w14:paraId="71CBCDB6" w14:textId="77777777" w:rsidR="00C103F2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0C7F69DB" w14:textId="77777777" w:rsidR="00C103F2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62A5A17C" w14:textId="18101160" w:rsidR="00C103F2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The contracting authority, the Ministry of the Interior of the Slovak Republic, is conducting a market survey for the subject of the contract </w:t>
      </w:r>
      <w:r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“</w:t>
      </w: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Ad</w:t>
      </w:r>
      <w:r w:rsidR="002F7C0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vanced</w:t>
      </w: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 training </w:t>
      </w:r>
      <w:r w:rsidR="002F7C0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in psychophysiological detection of deception</w:t>
      </w:r>
      <w:r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”</w:t>
      </w: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:</w:t>
      </w:r>
    </w:p>
    <w:p w14:paraId="7E908A32" w14:textId="77777777" w:rsidR="00C103F2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2431D30E" w14:textId="40907C3E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In order to determine the estimated value of the contract, we would like to ask you to submit a price offer via the JOSEPHINE system, by 6</w:t>
      </w:r>
      <w:r w:rsidR="00CC4757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th</w:t>
      </w: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 March 2026 at 12:00</w:t>
      </w:r>
      <w:r w:rsidR="00B3635A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 (noon)</w:t>
      </w: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.</w:t>
      </w:r>
    </w:p>
    <w:p w14:paraId="461FC569" w14:textId="77777777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750D062C" w14:textId="77777777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In the attachment, we are sending you a description of the subject of the contract and a structured price offer.</w:t>
      </w:r>
    </w:p>
    <w:p w14:paraId="544B0092" w14:textId="77777777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3C70AB77" w14:textId="77777777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Submit the indicative price offer via the JOSEPHINE system in the form of completing the submitted structured price offer.</w:t>
      </w:r>
    </w:p>
    <w:p w14:paraId="397FEA3F" w14:textId="77777777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6E3478CE" w14:textId="122F269F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If you are unable to submit the offer via the JOSEPHINE system, please submit it to the e-mail address </w:t>
      </w:r>
      <w:hyperlink r:id="rId15" w:history="1">
        <w:r w:rsidR="00CC4757" w:rsidRPr="000A48F8">
          <w:rPr>
            <w:rStyle w:val="Hypertextovprepojenie"/>
            <w:rFonts w:ascii="Times New Roman" w:hAnsi="Times New Roman"/>
            <w:b w:val="0"/>
            <w:bCs/>
            <w:sz w:val="24"/>
            <w:szCs w:val="24"/>
          </w:rPr>
          <w:t>ondrej.laciak@minv.sk</w:t>
        </w:r>
      </w:hyperlink>
      <w:r w:rsidR="00CC4757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.</w:t>
      </w:r>
    </w:p>
    <w:p w14:paraId="04C11865" w14:textId="77777777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5BFBD7EA" w14:textId="77777777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80511000-9 Training of workers</w:t>
      </w:r>
    </w:p>
    <w:p w14:paraId="3676510F" w14:textId="77777777" w:rsidR="00CC4757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80340000-9 Special education</w:t>
      </w:r>
    </w:p>
    <w:p w14:paraId="174D991C" w14:textId="039C9262" w:rsidR="00C103F2" w:rsidRDefault="00C103F2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C103F2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80400000-8 Adult education and other educational services</w:t>
      </w:r>
    </w:p>
    <w:p w14:paraId="28A86343" w14:textId="5EF4DAE1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727DC5E6" w14:textId="4E17ACAD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26</w:t>
      </w:r>
      <w:r w:rsidRPr="00CC4757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  <w:vertAlign w:val="superscript"/>
        </w:rPr>
        <w:t>th</w:t>
      </w:r>
      <w:r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 xml:space="preserve"> February 2026</w:t>
      </w:r>
    </w:p>
    <w:p w14:paraId="55AA3878" w14:textId="7E45318D" w:rsidR="00CC4757" w:rsidRDefault="00CC4757" w:rsidP="007B018D">
      <w:pPr>
        <w:pStyle w:val="Zkladntext"/>
        <w:spacing w:after="0" w:line="276" w:lineRule="auto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4EA1EC16" w14:textId="77777777" w:rsidR="00CC4757" w:rsidRDefault="00CC4757" w:rsidP="00CC4757">
      <w:pPr>
        <w:shd w:val="clear" w:color="auto" w:fill="FFFFFF"/>
        <w:rPr>
          <w:rFonts w:ascii="Helvetica" w:hAnsi="Helvetica" w:cs="Helvetica"/>
          <w:b w:val="0"/>
          <w:bCs/>
          <w:color w:val="1F497D"/>
          <w:sz w:val="23"/>
          <w:szCs w:val="23"/>
          <w:lang w:val="sk-SK" w:eastAsia="sk-SK"/>
        </w:rPr>
      </w:pPr>
      <w:r>
        <w:rPr>
          <w:rFonts w:ascii="Helvetica" w:hAnsi="Helvetica" w:cs="Helvetica"/>
          <w:b w:val="0"/>
          <w:bCs/>
          <w:color w:val="1F497D"/>
          <w:sz w:val="23"/>
          <w:szCs w:val="23"/>
          <w:lang w:eastAsia="sk-SK"/>
        </w:rPr>
        <w:t>Ing. Ondrej Laciak, PhD.</w:t>
      </w:r>
    </w:p>
    <w:p w14:paraId="34EAF1CB" w14:textId="77777777" w:rsidR="00CC4757" w:rsidRDefault="00CC4757" w:rsidP="00CC4757">
      <w:pPr>
        <w:shd w:val="clear" w:color="auto" w:fill="FFFFFF"/>
        <w:rPr>
          <w:rFonts w:ascii="Helvetica" w:hAnsi="Helvetica" w:cs="Helvetica"/>
          <w:b w:val="0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vedúci oddelenia VMT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Kriminalistický a expertízny ústav PZ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Prezídium PZ</w:t>
      </w:r>
    </w:p>
    <w:p w14:paraId="344ABE81" w14:textId="77777777" w:rsidR="00CC4757" w:rsidRDefault="00CC4757" w:rsidP="00CC4757">
      <w:pPr>
        <w:shd w:val="clear" w:color="auto" w:fill="FFFFFF"/>
        <w:spacing w:after="240"/>
        <w:rPr>
          <w:rFonts w:ascii="Calibri" w:hAnsi="Calibri" w:cs="Calibri"/>
          <w:color w:val="000000"/>
          <w:sz w:val="18"/>
          <w:szCs w:val="18"/>
          <w:lang w:eastAsia="sk-SK"/>
        </w:rPr>
      </w:pPr>
      <w:r>
        <w:rPr>
          <w:color w:val="000000"/>
          <w:sz w:val="18"/>
          <w:szCs w:val="18"/>
          <w:lang w:eastAsia="sk-SK"/>
        </w:rPr>
        <w:br/>
      </w:r>
      <w:r>
        <w:rPr>
          <w:noProof/>
          <w:color w:val="000000"/>
          <w:sz w:val="18"/>
          <w:szCs w:val="18"/>
          <w:lang w:val="sk-SK" w:eastAsia="sk-SK"/>
        </w:rPr>
        <w:drawing>
          <wp:inline distT="0" distB="0" distL="0" distR="0" wp14:anchorId="262D0706" wp14:editId="28732F5F">
            <wp:extent cx="1906270" cy="504825"/>
            <wp:effectExtent l="0" t="0" r="1778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B38D3" w14:textId="77777777" w:rsidR="00CC4757" w:rsidRDefault="00CC4757" w:rsidP="00CC4757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Sklabinská 1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812 72 Bratislava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Slovenská republika</w:t>
      </w:r>
    </w:p>
    <w:p w14:paraId="3C3FC7F3" w14:textId="77777777" w:rsidR="00CC4757" w:rsidRDefault="00CC4757" w:rsidP="00CC4757">
      <w:pPr>
        <w:shd w:val="clear" w:color="auto" w:fill="FFFFFF"/>
        <w:rPr>
          <w:rFonts w:ascii="Helvetica" w:hAnsi="Helvetica" w:cs="Helvetica"/>
          <w:color w:val="000000"/>
          <w:sz w:val="18"/>
          <w:szCs w:val="18"/>
          <w:lang w:eastAsia="sk-SK"/>
        </w:rPr>
      </w:pPr>
      <w:r>
        <w:rPr>
          <w:rFonts w:ascii="Helvetica" w:hAnsi="Helvetica" w:cs="Helvetica"/>
          <w:color w:val="000000"/>
          <w:sz w:val="18"/>
          <w:szCs w:val="18"/>
          <w:lang w:eastAsia="sk-SK"/>
        </w:rPr>
        <w:t>tel.: +421 9610 57537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mobil: +421 905 917 556 </w:t>
      </w:r>
      <w:r>
        <w:rPr>
          <w:rFonts w:ascii="Helvetica" w:hAnsi="Helvetica" w:cs="Helvetica"/>
          <w:color w:val="C3112B"/>
          <w:sz w:val="18"/>
          <w:szCs w:val="18"/>
          <w:lang w:eastAsia="sk-SK"/>
        </w:rPr>
        <w:t>| </w:t>
      </w:r>
      <w:r>
        <w:rPr>
          <w:rFonts w:ascii="Helvetica" w:hAnsi="Helvetica" w:cs="Helvetica"/>
          <w:color w:val="000000"/>
          <w:sz w:val="18"/>
          <w:szCs w:val="18"/>
          <w:lang w:eastAsia="sk-SK"/>
        </w:rPr>
        <w:t>fax.: +421 9610 59058</w:t>
      </w:r>
    </w:p>
    <w:p w14:paraId="75E6922F" w14:textId="77777777" w:rsidR="00CC4757" w:rsidRDefault="00AF1F4C" w:rsidP="00CC4757">
      <w:pPr>
        <w:shd w:val="clear" w:color="auto" w:fill="FFFFFF"/>
        <w:rPr>
          <w:rFonts w:ascii="Calibri" w:hAnsi="Calibri" w:cs="Calibri"/>
          <w:color w:val="000000"/>
          <w:sz w:val="23"/>
          <w:szCs w:val="23"/>
          <w:lang w:eastAsia="sk-SK"/>
        </w:rPr>
      </w:pPr>
      <w:hyperlink r:id="rId16" w:history="1">
        <w:r w:rsidR="00CC4757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ondrej.laciak@minv.sk</w:t>
        </w:r>
      </w:hyperlink>
      <w:r w:rsidR="00CC4757">
        <w:rPr>
          <w:rFonts w:ascii="Helvetica" w:hAnsi="Helvetica" w:cs="Helvetica"/>
          <w:color w:val="000000"/>
          <w:sz w:val="18"/>
          <w:szCs w:val="18"/>
          <w:lang w:eastAsia="sk-SK"/>
        </w:rPr>
        <w:t xml:space="preserve"> </w:t>
      </w:r>
      <w:r w:rsidR="00CC4757">
        <w:rPr>
          <w:rFonts w:ascii="Helvetica" w:hAnsi="Helvetica" w:cs="Helvetica"/>
          <w:color w:val="C3112B"/>
          <w:sz w:val="18"/>
          <w:szCs w:val="18"/>
          <w:lang w:eastAsia="sk-SK"/>
        </w:rPr>
        <w:t xml:space="preserve">| </w:t>
      </w:r>
      <w:hyperlink r:id="rId17" w:history="1">
        <w:r w:rsidR="00CC4757">
          <w:rPr>
            <w:rStyle w:val="Hypertextovprepojenie"/>
            <w:rFonts w:ascii="Helvetica" w:hAnsi="Helvetica" w:cs="Helvetica"/>
            <w:sz w:val="18"/>
            <w:szCs w:val="18"/>
            <w:lang w:eastAsia="sk-SK"/>
          </w:rPr>
          <w:t>www.minv.sk</w:t>
        </w:r>
      </w:hyperlink>
    </w:p>
    <w:p w14:paraId="29831E45" w14:textId="77777777" w:rsidR="00CC4757" w:rsidRDefault="00CC4757" w:rsidP="00CC4757">
      <w:pPr>
        <w:pStyle w:val="Zkladntext"/>
        <w:spacing w:after="0"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F8AE5E2" w14:textId="4FD6BA30" w:rsidR="00CC4757" w:rsidRPr="00C103F2" w:rsidRDefault="00CC4757" w:rsidP="007B018D">
      <w:pPr>
        <w:pStyle w:val="Zkladntext"/>
        <w:spacing w:after="0" w:line="276" w:lineRule="auto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>
        <w:rPr>
          <w:rFonts w:ascii="Times New Roman" w:hAnsi="Times New Roman"/>
          <w:b w:val="0"/>
          <w:bCs/>
          <w:sz w:val="24"/>
          <w:szCs w:val="24"/>
          <w:lang w:val="sk-SK"/>
        </w:rPr>
        <w:t>In case of unavailability, please contact the secretariat of the director of the KE</w:t>
      </w:r>
      <w:r w:rsidR="00B3635A">
        <w:rPr>
          <w:rFonts w:ascii="Times New Roman" w:hAnsi="Times New Roman"/>
          <w:b w:val="0"/>
          <w:bCs/>
          <w:sz w:val="24"/>
          <w:szCs w:val="24"/>
          <w:lang w:val="sk-SK"/>
        </w:rPr>
        <w:t>U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PZ </w:t>
      </w:r>
      <w:r w:rsidR="00B3635A">
        <w:rPr>
          <w:rFonts w:ascii="Times New Roman" w:hAnsi="Times New Roman"/>
          <w:b w:val="0"/>
          <w:bCs/>
          <w:sz w:val="24"/>
          <w:szCs w:val="24"/>
          <w:lang w:val="sk-SK"/>
        </w:rPr>
        <w:t>phone: +421 9610 57317 on working days from 7:30</w:t>
      </w:r>
      <w:r w:rsidR="009A495A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a. m. </w:t>
      </w:r>
      <w:r w:rsidR="00B3635A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to </w:t>
      </w:r>
      <w:r w:rsidR="009A495A">
        <w:rPr>
          <w:rFonts w:ascii="Times New Roman" w:hAnsi="Times New Roman"/>
          <w:b w:val="0"/>
          <w:bCs/>
          <w:sz w:val="24"/>
          <w:szCs w:val="24"/>
          <w:lang w:val="sk-SK"/>
        </w:rPr>
        <w:t>3</w:t>
      </w:r>
      <w:r w:rsidR="00B3635A">
        <w:rPr>
          <w:rFonts w:ascii="Times New Roman" w:hAnsi="Times New Roman"/>
          <w:b w:val="0"/>
          <w:bCs/>
          <w:sz w:val="24"/>
          <w:szCs w:val="24"/>
          <w:lang w:val="sk-SK"/>
        </w:rPr>
        <w:t>:30</w:t>
      </w:r>
      <w:r w:rsidR="009A495A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p. m</w:t>
      </w:r>
      <w:r w:rsidR="00B3635A">
        <w:rPr>
          <w:rFonts w:ascii="Times New Roman" w:hAnsi="Times New Roman"/>
          <w:b w:val="0"/>
          <w:bCs/>
          <w:sz w:val="24"/>
          <w:szCs w:val="24"/>
          <w:lang w:val="sk-SK"/>
        </w:rPr>
        <w:t>.</w:t>
      </w:r>
    </w:p>
    <w:sectPr w:rsidR="00CC4757" w:rsidRPr="00C103F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0B8C8" w14:textId="77777777" w:rsidR="00AF1F4C" w:rsidRDefault="00AF1F4C" w:rsidP="003F7E73">
      <w:r>
        <w:separator/>
      </w:r>
    </w:p>
  </w:endnote>
  <w:endnote w:type="continuationSeparator" w:id="0">
    <w:p w14:paraId="2A1A2DDC" w14:textId="77777777" w:rsidR="00AF1F4C" w:rsidRDefault="00AF1F4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A3FC" w14:textId="77777777" w:rsidR="00AF1F4C" w:rsidRDefault="00AF1F4C" w:rsidP="003F7E73">
      <w:r>
        <w:separator/>
      </w:r>
    </w:p>
  </w:footnote>
  <w:footnote w:type="continuationSeparator" w:id="0">
    <w:p w14:paraId="4CE26D81" w14:textId="77777777" w:rsidR="00AF1F4C" w:rsidRDefault="00AF1F4C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3024"/>
    <w:rsid w:val="00086E46"/>
    <w:rsid w:val="000A28E1"/>
    <w:rsid w:val="000B0898"/>
    <w:rsid w:val="000D5BB5"/>
    <w:rsid w:val="000F4DD4"/>
    <w:rsid w:val="000F5553"/>
    <w:rsid w:val="00114A9E"/>
    <w:rsid w:val="00114DBD"/>
    <w:rsid w:val="001177D2"/>
    <w:rsid w:val="001258D2"/>
    <w:rsid w:val="001353C3"/>
    <w:rsid w:val="00167D65"/>
    <w:rsid w:val="001925BD"/>
    <w:rsid w:val="001D4120"/>
    <w:rsid w:val="001F0658"/>
    <w:rsid w:val="001F284E"/>
    <w:rsid w:val="00242929"/>
    <w:rsid w:val="002C20D1"/>
    <w:rsid w:val="002D5A90"/>
    <w:rsid w:val="002F7C02"/>
    <w:rsid w:val="00313A67"/>
    <w:rsid w:val="00322E6F"/>
    <w:rsid w:val="0036572F"/>
    <w:rsid w:val="00385479"/>
    <w:rsid w:val="003C689B"/>
    <w:rsid w:val="003D42F7"/>
    <w:rsid w:val="003D6429"/>
    <w:rsid w:val="003F7E73"/>
    <w:rsid w:val="00402A8F"/>
    <w:rsid w:val="004206F3"/>
    <w:rsid w:val="00453CFA"/>
    <w:rsid w:val="00462B35"/>
    <w:rsid w:val="0046594F"/>
    <w:rsid w:val="00485C3C"/>
    <w:rsid w:val="004B7F59"/>
    <w:rsid w:val="004E2187"/>
    <w:rsid w:val="004E606B"/>
    <w:rsid w:val="0051738E"/>
    <w:rsid w:val="00521004"/>
    <w:rsid w:val="005361CA"/>
    <w:rsid w:val="00540DEC"/>
    <w:rsid w:val="00550FED"/>
    <w:rsid w:val="00552690"/>
    <w:rsid w:val="00552BEC"/>
    <w:rsid w:val="00561863"/>
    <w:rsid w:val="00573ECB"/>
    <w:rsid w:val="005911D1"/>
    <w:rsid w:val="005B3ED5"/>
    <w:rsid w:val="005D480F"/>
    <w:rsid w:val="00630CD2"/>
    <w:rsid w:val="00660BAB"/>
    <w:rsid w:val="00682815"/>
    <w:rsid w:val="006A6771"/>
    <w:rsid w:val="006D01D2"/>
    <w:rsid w:val="006E7D3C"/>
    <w:rsid w:val="00706573"/>
    <w:rsid w:val="007513D0"/>
    <w:rsid w:val="0076439C"/>
    <w:rsid w:val="007B018D"/>
    <w:rsid w:val="00801E93"/>
    <w:rsid w:val="008075E1"/>
    <w:rsid w:val="008130AD"/>
    <w:rsid w:val="00864E62"/>
    <w:rsid w:val="008860FF"/>
    <w:rsid w:val="0089468E"/>
    <w:rsid w:val="008A69A7"/>
    <w:rsid w:val="008B5EB5"/>
    <w:rsid w:val="008B781C"/>
    <w:rsid w:val="00926022"/>
    <w:rsid w:val="009600D4"/>
    <w:rsid w:val="009612C9"/>
    <w:rsid w:val="009655B0"/>
    <w:rsid w:val="009660B1"/>
    <w:rsid w:val="0097768B"/>
    <w:rsid w:val="009817E3"/>
    <w:rsid w:val="009A495A"/>
    <w:rsid w:val="009C78E8"/>
    <w:rsid w:val="009D15B7"/>
    <w:rsid w:val="00A0101E"/>
    <w:rsid w:val="00A320BE"/>
    <w:rsid w:val="00A33A5C"/>
    <w:rsid w:val="00A558C1"/>
    <w:rsid w:val="00AB4356"/>
    <w:rsid w:val="00AD2968"/>
    <w:rsid w:val="00AE51EF"/>
    <w:rsid w:val="00AF1F4C"/>
    <w:rsid w:val="00B33D38"/>
    <w:rsid w:val="00B3635A"/>
    <w:rsid w:val="00B669B2"/>
    <w:rsid w:val="00B72F6C"/>
    <w:rsid w:val="00B90DF2"/>
    <w:rsid w:val="00BB499C"/>
    <w:rsid w:val="00BC7BE0"/>
    <w:rsid w:val="00C103F2"/>
    <w:rsid w:val="00C21FE4"/>
    <w:rsid w:val="00C408A8"/>
    <w:rsid w:val="00C40F17"/>
    <w:rsid w:val="00C557CE"/>
    <w:rsid w:val="00C9017F"/>
    <w:rsid w:val="00CB396C"/>
    <w:rsid w:val="00CC1182"/>
    <w:rsid w:val="00CC3362"/>
    <w:rsid w:val="00CC4757"/>
    <w:rsid w:val="00CD15AE"/>
    <w:rsid w:val="00D14D8A"/>
    <w:rsid w:val="00D36697"/>
    <w:rsid w:val="00D664AF"/>
    <w:rsid w:val="00D7233C"/>
    <w:rsid w:val="00DE2AE5"/>
    <w:rsid w:val="00E04912"/>
    <w:rsid w:val="00E21FEF"/>
    <w:rsid w:val="00E45BB8"/>
    <w:rsid w:val="00E52FDE"/>
    <w:rsid w:val="00E82C04"/>
    <w:rsid w:val="00E91900"/>
    <w:rsid w:val="00EB397C"/>
    <w:rsid w:val="00ED1059"/>
    <w:rsid w:val="00F1495F"/>
    <w:rsid w:val="00F96004"/>
    <w:rsid w:val="00F96DEA"/>
    <w:rsid w:val="00FA0108"/>
    <w:rsid w:val="00FB643A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64E62"/>
    <w:rPr>
      <w:color w:val="605E5C"/>
      <w:shd w:val="clear" w:color="auto" w:fill="E1DFDD"/>
    </w:rPr>
  </w:style>
  <w:style w:type="character" w:customStyle="1" w:styleId="rynqvb">
    <w:name w:val="rynqvb"/>
    <w:basedOn w:val="Predvolenpsmoodseku"/>
    <w:rsid w:val="00C1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ondrej.laciak@minv.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C9671.2CCF5B90" TargetMode="External"/><Relationship Id="rId17" Type="http://schemas.openxmlformats.org/officeDocument/2006/relationships/hyperlink" Target="http://www.minv.s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ndrej.laciak@minv.s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mailto:ondrej.laciak@minv.sk" TargetMode="External"/><Relationship Id="rId10" Type="http://schemas.openxmlformats.org/officeDocument/2006/relationships/hyperlink" Target="mailto:ondrej.laciak@minv.sk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</cp:revision>
  <dcterms:created xsi:type="dcterms:W3CDTF">2026-02-26T09:15:00Z</dcterms:created>
  <dcterms:modified xsi:type="dcterms:W3CDTF">2026-02-2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